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 Kuwait City</w:t>
      </w:r>
      <w:r>
        <w:br/>
      </w:r>
      <w:r>
        <w:t xml:space="preserve">Kuwait</w:t>
      </w:r>
      <w:r>
        <w:br/>
      </w:r>
      <w:r>
        <w:t xml:space="preserve">your.email@domain.com | +965 5XXXXXXXX</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Kuwait City, Kuwait</w:t>
      </w:r>
    </w:p>
    <w:p>
      <w:pPr>
        <w:pStyle w:val="BodyText"/>
      </w:pPr>
      <w:r>
        <w:t xml:space="preserve">Dear Hiring Manager,</w:t>
      </w:r>
    </w:p>
    <w:p>
      <w:pPr>
        <w:pStyle w:val="BodyText"/>
      </w:pPr>
      <w:r>
        <w:t xml:space="preserve">I am writing to express my enthusiastic interest in the Financial Analyst Internship position at your esteemed organization in Kuwait City, as advertised on [Platform where you saw the posting - e.g., LinkedIn, company website]. As a highly motivated finance student at Kuwait University with a profound passion for economic analysis and strategic financial planning, I am confident that my academic foundation, analytical skills, and deep admiration for Kuwait's dynamic financial landscape make me an exceptional candidate for this Internship Application Letter opportunity.</w:t>
      </w:r>
    </w:p>
    <w:p>
      <w:pPr>
        <w:pStyle w:val="BodyText"/>
      </w:pPr>
      <w:r>
        <w:t xml:space="preserve">My academic journey has been meticulously structured to develop the precise competencies required of a modern Financial Analyst. Currently pursuing a Bachelor of Science in Finance with a 3.85 GPA, I have completed advanced coursework including Financial Statement Analysis, Corporate Valuation, Risk Management, and Econometrics. My capstone project involved developing a comprehensive financial forecasting model for Kuwaiti real estate development companies using Python and Excel - a project that earned me distinction for its practical application to regional market conditions. This experience solidified my ability to transform complex data into actionable business insights, directly aligning with the responsibilities of the Financial Analyst Internship in Kuwait City.</w:t>
      </w:r>
    </w:p>
    <w:p>
      <w:pPr>
        <w:pStyle w:val="BodyText"/>
      </w:pPr>
      <w:r>
        <w:t xml:space="preserve">What particularly excites me about this opportunity is the chance to contribute to Kuwait's evolving financial ecosystem while learning from industry leaders. I have long admired how Kuwait City has positioned itself as a strategic financial hub for the Gulf region, with its world-class institutions like the Central Bank of Kuwait and prominent investment firms driving innovation in Islamic finance and sustainable investments. My research into your company revealed your pioneering work in [mention specific project or initiative - e.g., "AI-driven portfolio optimization for MENA markets" or "sustainable energy investment analysis"], which resonates deeply with my academic focus on ESG (Environmental, Social, Governance) factors in financial decision-making. I am eager to apply my skills in financial modeling and data visualization to support your team's objectives while immersing myself in Kuwait City's unique business environment.</w:t>
      </w:r>
    </w:p>
    <w:p>
      <w:pPr>
        <w:pStyle w:val="BodyText"/>
      </w:pPr>
      <w:r>
        <w:t xml:space="preserve">Beyond technical proficiency, I bring three key attributes that would make me valuable during this Financial Analyst Internship: First, my bilingual fluency in English and Arabic (both written and spoken) allows me to effectively collaborate with local teams and understand cultural nuances critical for success in Kuwait's business context. Second, my internship at [Previous Company/Project] honed my ability to analyze volatile market trends - a skill I developed while tracking oil price fluctuations during the 2023 energy market shifts, which required rapid adaptation of financial models. Third, I possess hands-on experience with advanced financial tools including Bloomberg Terminal (through university access), SQL for data extraction, and Tableau for dynamic reporting - all essential components of modern financial analysis in Kuwait City's competitive finance sector.</w:t>
      </w:r>
    </w:p>
    <w:p>
      <w:pPr>
        <w:pStyle w:val="BodyText"/>
      </w:pPr>
      <w:r>
        <w:t xml:space="preserve">I am particularly drawn to Kuwait City not merely as a location but as the epicenter of a financial renaissance. Having spent my formative years here, I understand the cultural significance of relationship-based business practices that define corporate success in Kuwait. My volunteer work with the Kuwait Chamber of Commerce's youth initiative taught me how local market dynamics differ from global norms - for instance, recognizing how family-owned conglomerates prioritize long-term value creation over quarterly profits. This contextual awareness would enable me to contribute meaningfully during my Internship Application Letter period, as I navigate both technical analysis and cultural intelligence within your organization.</w:t>
      </w:r>
    </w:p>
    <w:p>
      <w:pPr>
        <w:pStyle w:val="BodyText"/>
      </w:pPr>
      <w:r>
        <w:t xml:space="preserve">I have carefully studied your company's recent [mention specific achievement - e.g., "award-winning sustainability report" or "expansion into fintech partnerships"] and believe my analytical approach aligns perfectly with your strategic direction. My financial modeling project demonstrated how to adapt traditional valuation techniques to incorporate local market variables such as oil dependency ratios and regulatory frameworks unique to Kuwait. I am confident that this perspective would allow me to immediately contribute to your team's objectives, whether it involves preparing quarterly market updates or assisting in capital allocation analysis for new ventures within the Kuwait City financial district.</w:t>
      </w:r>
    </w:p>
    <w:p>
      <w:pPr>
        <w:pStyle w:val="BodyText"/>
      </w:pPr>
      <w:r>
        <w:t xml:space="preserve">What sets me apart is my proactive approach to professional development. I have already begun studying CFA Level 1 materials independently and attended the recent Gulf Financial Forum in Kuwait City, where I connected with industry professionals about emerging trends in regional finance. This commitment to growth reflects my understanding that a successful Financial Analyst must continuously evolve alongside the market - a principle that resonates with your company's reputation for fostering talent within Kuwait City's financial community.</w:t>
      </w:r>
    </w:p>
    <w:p>
      <w:pPr>
        <w:pStyle w:val="BodyText"/>
      </w:pPr>
      <w:r>
        <w:t xml:space="preserve">I am eager to bring my analytical rigor, cultural understanding, and dedication to excellence to your team. The opportunity to learn from professionals at the forefront of financial innovation in Kuwait City represents a pivotal step in my career journey. I would be honored to contribute my skills while gaining invaluable experience within an organization that shapes the economic future of our nation.</w:t>
      </w:r>
    </w:p>
    <w:p>
      <w:pPr>
        <w:pStyle w:val="BodyText"/>
      </w:pPr>
      <w:r>
        <w:t xml:space="preserve">Thank you for considering my application. I have attached my resume for your review and welcome the opportunity to discuss how my qualifications align with your needs in an interview at your earliest convenience. I am available immediately and can be reached by phone or email to schedule a conversation.</w:t>
      </w:r>
    </w:p>
    <w:p>
      <w:pPr>
        <w:pStyle w:val="BodyText"/>
      </w:pPr>
      <w:r>
        <w:t xml:space="preserve">Sincerely,</w:t>
      </w:r>
      <w:r>
        <w:br/>
      </w:r>
    </w:p>
    <w:p>
      <w:pPr>
        <w:pStyle w:val="BodyText"/>
      </w:pPr>
      <w:r>
        <w:t xml:space="preserve">Your Full Name</w:t>
      </w:r>
    </w:p>
    <w:p>
      <w:pPr>
        <w:pStyle w:val="BodyText"/>
      </w:pPr>
      <w:r>
        <w:t xml:space="preserve">This Internship Application Letter is specifically tailored for the Financial Analyst position within Kuwait City's premier financial institutions, reflecting deep understanding of local market dynamic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10T02:41:48Z</dcterms:created>
  <dcterms:modified xsi:type="dcterms:W3CDTF">2025-12-10T02:41:48Z</dcterms:modified>
</cp:coreProperties>
</file>

<file path=docProps/custom.xml><?xml version="1.0" encoding="utf-8"?>
<Properties xmlns="http://schemas.openxmlformats.org/officeDocument/2006/custom-properties" xmlns:vt="http://schemas.openxmlformats.org/officeDocument/2006/docPropsVTypes"/>
</file>